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9.png" ContentType="image/png"/>
  <Override PartName="/word/media/rId47.png" ContentType="image/png"/>
  <Override PartName="/word/media/rId54.png" ContentType="image/png"/>
  <Override PartName="/word/media/rId53.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1-27 16:11:39</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 For example, the above estimates were used for a test of the null hypothesis that</w:t>
      </w:r>
      <w:r>
        <w:t xml:space="preserve"> </w:t>
      </w:r>
      <w:r>
        <w:rPr>
          <w:rStyle w:val="VerbatimChar"/>
        </w:rPr>
        <w:t xml:space="preserve">y</w:t>
      </w:r>
      <w:r>
        <w:t xml:space="preserve"> </w:t>
      </w:r>
      <w:r>
        <w:t xml:space="preserve">is the same at two times. To do so,</w:t>
      </w:r>
      <w:r>
        <w:t xml:space="preserve"> </w:t>
      </w:r>
      <m:oMath>
        <m:r>
          <m:rPr>
            <m:sty m:val="b"/>
          </m:rPr>
          <m:t>X</m:t>
        </m:r>
      </m:oMath>
      <w:r>
        <w:t xml:space="preserve"> </w:t>
      </w:r>
      <w:r>
        <w:t xml:space="preserve">would have two rows for each time to compare. The vector</w:t>
      </w:r>
      <w:r>
        <w:t xml:space="preserve"> </w:t>
      </w:r>
      <m:oMath>
        <m:sSup>
          <m:e>
            <m:r>
              <m:t>A</m:t>
            </m:r>
          </m:e>
          <m:sup>
            <m:r>
              <m:t>T</m:t>
            </m:r>
          </m:sup>
        </m:sSup>
      </m:oMath>
      <w:r>
        <w:t xml:space="preserve"> </w:t>
      </w:r>
      <w:r>
        <w:t xml:space="preserve">would be [-1, 1], so that</w:t>
      </w:r>
      <w:r>
        <w:t xml:space="preserve"> </w:t>
      </w:r>
      <m:oMath>
        <m:sSup>
          <m:e>
            <m:r>
              <m:t>A</m:t>
            </m:r>
          </m:e>
          <m:sup>
            <m:r>
              <m:t>T</m:t>
            </m:r>
          </m:sup>
        </m:sSup>
        <m:r>
          <m:rPr>
            <m:sty m:val="b"/>
          </m:rPr>
          <m:t>X</m:t>
        </m:r>
      </m:oMath>
      <w:r>
        <w:t xml:space="preserve"> </w:t>
      </w:r>
      <w:r>
        <w:t xml:space="preserve">gives the point estimate of the difference in chlorophyll between those times, and</w:t>
      </w:r>
      <w:r>
        <w:t xml:space="preserve"> </w:t>
      </w:r>
      <m:oMath>
        <m:sSup>
          <m:e>
            <m:r>
              <m:t>A</m:t>
            </m:r>
          </m:e>
          <m:sup>
            <m:r>
              <m:t>T</m:t>
            </m:r>
          </m:sup>
        </m:sSup>
        <m:r>
          <m:rPr>
            <m:sty m:val="b"/>
          </m:rPr>
          <m:t>X</m:t>
        </m:r>
        <m:sSub>
          <m:e>
            <m:acc>
              <m:accPr>
                <m:chr m:val="̂"/>
              </m:accPr>
              <m:e>
                <m:r>
                  <m:t>Σ</m:t>
                </m:r>
              </m:e>
            </m:acc>
          </m:e>
          <m:sub>
            <m:acc>
              <m:accPr>
                <m:chr m:val="̂"/>
              </m:accPr>
              <m:e>
                <m:r>
                  <m:t>β</m:t>
                </m:r>
              </m:e>
            </m:acc>
          </m:sub>
        </m:sSub>
        <m:sSup>
          <m:e>
            <m:r>
              <m:rPr>
                <m:sty m:val="b"/>
              </m:rPr>
              <m:t>X</m:t>
            </m:r>
          </m:e>
          <m:sup>
            <m:r>
              <m:t>T</m:t>
            </m:r>
          </m:sup>
        </m:sSup>
        <m:r>
          <m:t>A</m:t>
        </m:r>
      </m:oMath>
      <w:r>
        <w:t xml:space="preserve"> </w:t>
      </w:r>
      <w:r>
        <w:t xml:space="preserve">gives the squared standard error of that difference. This difference was used to determine if the two estimates in time were significantly different from 0, e.g., is Chla-a different now than it was before based on GAM estimates. An alternative interpretation of this test is a quantification of differences between two points in time as affected by the magnitude of the difference and range of likely values for the magnitude of change.</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xi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BodyText"/>
      </w:pPr>
      <w:r>
        <w:t xml:space="preserve">As a final analysis, the chosen sequence of years for evaluating a trend for a seasonal average can be applied across the time series to assess periods of time within which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window where the model estimates are based on results at equal half-window widths to the left and right of a given year (e.g., an estimate for 1990 for a six year window assesses the trend from 1987 to 1993). Although a left- or right-centered window could also be applied, we limit the analysis to a centered window to demonstrate the concept.</w:t>
      </w:r>
    </w:p>
    <w:p>
      <w:pPr>
        <w:pStyle w:val="Heading3"/>
      </w:pPr>
      <w:bookmarkStart w:id="36" w:name="back-transformation-of-model-results"/>
      <w:r>
        <w:t xml:space="preserve">Back-transformation of model results</w:t>
      </w:r>
      <w:bookmarkEnd w:id="36"/>
    </w:p>
    <w:p>
      <w:pPr>
        <w:pStyle w:val="FirstParagraph"/>
      </w:pPr>
      <w:r>
        <w:t xml:space="preserve">Model results were back-transformed from log</w:t>
      </w:r>
      <m:oMath>
        <m:sSub>
          <m:e>
            <m:r>
              <m:t>​</m:t>
            </m:r>
          </m:e>
          <m:sub>
            <m:r>
              <m:t>10</m:t>
            </m:r>
          </m:sub>
        </m:sSub>
      </m:oMath>
      <w:r>
        <w:t xml:space="preserve">-space to aid in the interpretation of trends. Back-transformation was accomplished using a bias correction factor for model predictions, estimates of mean values, and endpoints of confidence intervals from GAM results. Using a bias correction factor correctly back-transforms the values to arithmetic space, whereas a simple exponentiation of the results produces under-estimates at the scale of the geometric mean</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The following equation was used for back-transformation,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corrected by a dispersion estimate</w:t>
      </w:r>
      <w:r>
        <w:t xml:space="preserve"> </w:t>
      </w:r>
      <m:oMath>
        <m:sSup>
          <m:e>
            <m:r>
              <m:t>σ</m:t>
            </m:r>
          </m:e>
          <m:sup>
            <m:r>
              <m:t>2</m:t>
            </m:r>
          </m:sup>
        </m:sSup>
      </m:oMath>
      <w:r>
        <w:t xml:space="preserve">. The dispersion is obtained directly from the fitted GAM object as an estimate of the variance of the residuals, correct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However, an</w:t>
      </w:r>
      <w:r>
        <w:t xml:space="preserve"> </w:t>
      </w:r>
      <w:r>
        <w:t xml:space="preserve">“</w:t>
      </w:r>
      <w:r>
        <w:t xml:space="preserve">approximate</w:t>
      </w:r>
      <w:r>
        <w:t xml:space="preserve">”</w:t>
      </w:r>
      <w:r>
        <w:t xml:space="preserve"> </w:t>
      </w:r>
      <w:r>
        <w:t xml:space="preserve">linear slope was estimated for the mixed-meta regression models as the linear fit across the seasonal averages that were back-transformed using equation @ref(eq:backtrans). This was done solely for interpretation of relative change across years, whereas the significance of the slope parameter in log</w:t>
      </w:r>
      <m:oMath>
        <m:sSub>
          <m:e>
            <m:r>
              <m:t>​</m:t>
            </m:r>
          </m:e>
          <m:sub>
            <m:r>
              <m:t>10</m:t>
            </m:r>
          </m:sub>
        </m:sSub>
      </m:oMath>
      <w:r>
        <w:t xml:space="preserve">-space from the mixed-meta model was used to assess significance of the trend.</w:t>
      </w:r>
    </w:p>
    <w:p>
      <w:pPr>
        <w:pStyle w:val="Heading1"/>
      </w:pPr>
      <w:bookmarkStart w:id="37" w:name="results"/>
      <w:r>
        <w:t xml:space="preserve">Results</w:t>
      </w:r>
      <w:bookmarkEnd w:id="37"/>
    </w:p>
    <w:p>
      <w:pPr>
        <w:pStyle w:val="Heading2"/>
      </w:pPr>
      <w:bookmarkStart w:id="38" w:name="model-performance-and-observed-results"/>
      <w:r>
        <w:t xml:space="preserve">Model performance and observed results</w:t>
      </w:r>
      <w:bookmarkEnd w:id="38"/>
    </w:p>
    <w:p>
      <w:pPr>
        <w:pStyle w:val="FirstParagraph"/>
      </w:pPr>
      <w:r>
        <w:t xml:space="preserve">Model predictions for chlorophyll trends across all stations had an average R-squared value equal to 71% (Table @ref(tab:modprftab)) and ranging from 59% (station 22) to 78% (station 18). GAM predictions from north to south on the longitudinal axis showed more pronounced annual and seasonal changes in chlorophyll towards the more southern stations (Figure @ref(fig:prddat)).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 @ref(fig:prddat)).</w:t>
      </w:r>
    </w:p>
    <w:p>
      <w:pPr>
        <w:pStyle w:val="Heading2"/>
      </w:pPr>
      <w:bookmarkStart w:id="39" w:name="trend-estimates"/>
      <w:r>
        <w:t xml:space="preserve">Trend estimates</w:t>
      </w:r>
      <w:bookmarkEnd w:id="39"/>
    </w:p>
    <w:p>
      <w:pPr>
        <w:pStyle w:val="FirstParagraph"/>
      </w:pPr>
      <w:r>
        <w:t xml:space="preserve">Examples of results provided by the trend tests are shown for station 34, with estimates of percent change between year pairs and seasonal trend results for January to June and July to December for the same year pairs (Figure @ref(fig:trnddat)). This figure illustrates the narrative descriptions that can be obtained for each test and the differences that can be observed depending on season. Figures @ref(fig:trnddat)a-c demonstrate that average chlorophyll at station 34 from 1990 to 2000 had a 268.4% increase, although the change is insignificant because of large uncertainties in the chlorophyll averages in the first year. However, the change from 2000 to 2010 was a significant increase of 64%, followed by a significant decrease of 35% from 2010 to 2019. Although these trends were insignificant, the results are based on a priori decisions of which years to compare.</w:t>
      </w:r>
    </w:p>
    <w:p>
      <w:pPr>
        <w:pStyle w:val="BodyText"/>
      </w:pPr>
      <w:r>
        <w:t xml:space="preserve">An assessment of the annual differences indicates if changes overall were observed, but provides no information on seasonal shifts that may have contributed to these differences. Accordingly, figures @ref(fig:trnddat)d-i show results from mixed-meta regression analysis to evaluate changes across the same year pairs but using seasonal averages from GAM results. Rows d-f show the seasonal averages and trend estimates for the same year periods in rows a-c, but only for months from January to June. Similarly, rows g-i show the seasonal averages and trend estimates from July to December. The seasonal trend results suggested that a significant increase in chlorophyll was observed from 1991 to 2000 but only for the January to June period (slope 0.58 ug/L chlorophyll change per year). Similarly, A significant increase was observed from 2000 to 2010 but only for the July to December period (slope 0.58) Finally, a significant decrease was observed from 2010 to 2019 but only for the July to December period (slope -0.28). As a result, an assessment of trend changes by season provides a more precise assessment of trends over time and accounts for full uncertainty in estimates across model results.</w:t>
      </w:r>
    </w:p>
    <w:p>
      <w:pPr>
        <w:pStyle w:val="BodyText"/>
      </w:pPr>
      <w:r>
        <w:t xml:space="preserve">Spatial variation in trends suggested that most stations in South Bay had increasing chlorophyll from 1990 to 2010 following a decrease in recent years, although not all trends were significant and varied by location (Figure @ref(fig:trndmap)a). Comparing years 1990 and 2000, stations 21, 24, 27, and 30 had increasing significant trends. The magnitude of the chlorophyll increase in the southernmost stations (34, 36) was higher during this same period, although the trends were not significant. Comparing 2000 and 2010, significant increases were observed at the three northern-most stations (18, 21, and 22) and the three southern-most stations (32, 34, 36). Comparing 2010 and 2019, the three southern-most stations had significant decreases in annual chlorophyll, whereas station 24 had a significant increase during this period. The spatial trends were further evaluated with mixed-meta regression analysis to provide additional context to the annual changes by evaluating trends from January to June and July to December (Figure @ref(fig:trndmap)b). For the January to June period, significant increases were observed at stations 32, 34, and 36 from 1991 to 2000 and station 18 from 2000 to 2010, whereas a significant decrease was observed at stations 30 and 32 from 2010 to 2019. For the July to December period, significant increases were observed at stations 24, 27, 30, and 32 from 1991 to 2000 and stations 18, 21, 22, and 34 from 2000 to 2010, whereas significant decreases were observed at stations 30, 32, and 34 from 2010 to 2019.</w:t>
      </w:r>
    </w:p>
    <w:p>
      <w:pPr>
        <w:pStyle w:val="BodyText"/>
      </w:pPr>
      <w:r>
        <w:t xml:space="preserve">A final analysis evaluated a moving window comparison of seasonal trends to provide additional context of when significant changes are occurring at each station (Figure @ref(fig:winchg)). Results were obtained using a centered five year window to estimate the slope and significance of a seasonal trend of GAM results from January to June and July to December for each five-year period at each station (note that estimates at the far left and far right of each time series cannot be calculated). As before, larger trends were generally observed with the more southern stations. Significant increases were observed for both January to June and July to December earlier in the period of record, whereas significant decreases were observed later in the record until recent years when trends were relatively stable. Most stations showed a shift around 2007 when trends switched from significantly increasing to significantly decreasing, particularly in the January to June period.</w:t>
      </w:r>
    </w:p>
    <w:p>
      <w:pPr>
        <w:pStyle w:val="Heading2"/>
      </w:pPr>
      <w:bookmarkStart w:id="40" w:name="trend-comparisons"/>
      <w:r>
        <w:t xml:space="preserve">Trend comparisons</w:t>
      </w:r>
      <w:bookmarkEnd w:id="40"/>
    </w:p>
    <w:p>
      <w:pPr>
        <w:pStyle w:val="FirstParagraph"/>
      </w:pPr>
      <w:r>
        <w:t xml:space="preserve">Trends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w:t>
      </w:r>
    </w:p>
    <w:p>
      <w:pPr>
        <w:pStyle w:val="BodyText"/>
      </w:pPr>
      <w:r>
        <w:t xml:space="preserve">These distinctions are demonstrated in Figure @ref(fig:trndcmpex) for two stations and two time periods, where the significance of trends are compared based on regression through seasonal averages (Figure @ref(fig:trndcmpex) row 1), regression through GAM estimates (row 2), and mixed-meta regression through GAM estimates (row 3). The stations and time periods were selected to demonstrate examples where different conclusions can be obtained depending on the methods and characteristics of the data. For example, Figure @ref(fig:trndcmpex)a shows trend estimates for station 36 for April to June averages from 1991 to 2000. Only the mixed-meta regression results are significant in this example. The observed regression results (top plot) and average regression on GAM estimates (middle plot) did not identify a significant trend. Figure @ref(fig:trndcmpex)b shows trend estimates for station 22 for October to December averages from 2000 to 2010. Unlike the first example, the top two figures show significant trend estimates, whereas the bottom plot for the mixed-meta regression analysis does not show a significant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Figure @ref(fig:trndcmp) expands the results in Figure @ref(fig:trndcmpex) by applying the method comparisons to all stations. As before, the different trend analysis methods provided conflicting information on the magnitude and significance of the seasonal chlorophyll changes in each decade. The slope estimates from the linear models applied to the observed data were understandably more variable than the slope estimates from the GAM averages and mixed-meta methods, with much larger slopes observed especially at the more southern stations in the January to March period. Slope estimates from the linear models applied to the averages from the GAMs as compared to the mixed-meta results were more similar, excluding some of the slope estimates for the southern stations. Differences in significance of trends between the linear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The approach developed here can be used to estimate seasonal averages with uncertainty in water quality parameters and evaluate trends in these seasonal changes across years using full propagation of error estimates across methods. This approach leverages the ability of GAMs to objectively estimate smoothed trends across years by identifying an</w:t>
      </w:r>
      <w:r>
        <w:t xml:space="preserve"> </w:t>
      </w:r>
      <w:r>
        <w:t xml:space="preserve">“</w:t>
      </w:r>
      <w:r>
        <w:t xml:space="preserve">optimal</w:t>
      </w:r>
      <w:r>
        <w:t xml:space="preserve">”</w:t>
      </w:r>
      <w:r>
        <w:t xml:space="preserve"> </w:t>
      </w:r>
      <w:r>
        <w:t xml:space="preserve">level of smoothing with the mgcv R package that uses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Importantly, specifying an upper limit for the number of knots that can potentially be used to fit different smoothers is critical to this approach. A smaller limit can lead to under-smoothing and an insufficient characterization of trends that risk inflated Type I error rates. We further demonstrated that models with different structures in the smoothed components, such as separate smoothers for continuous year and day of year, can produce nearly identical results in the predicted trends if the knots are sufficiently high to allow the GAMs to be fit as intended by the methods in the mgcv package (Figure @ref(fig:modsumfig)). This comparison demonstrated that model structure (i.e., types of smoothers) was less important than allowing the model sufficient freedom to estimate the trends over time. Although models with different structures allocate variance components of the response variable differently, this is a trivial issue for the second and third stage of analyses to estimate significance of trends developed herein.</w:t>
      </w:r>
    </w:p>
    <w:p>
      <w:pPr>
        <w:pStyle w:val="BodyText"/>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example in Figures @ref(fig:trndcmpex) and @ref(fig:trndcmp) demonstrate how different conclusions can be obtained if propagation of uncertainty from raw observations across methods is unaccounted for in trend assessment. These comparisons are analogous to the example in the previous paragraph where a common approach prior to trend analysis is to aggregate raw observations. Our assessment of trends using linear regression applied to seasonal averages from the raw observations is effectively similar to averaging results within a year and applying a simple Kendall test. In many cases the results may be similar, but loss of information can lead to increased Type I or II error rates depending on characteristics of the raw data. This is particularly problematic if sampling effort varies substantially between years. Averages may be skewed in a particular direction if annual estimates are based on a handful of observations from select months (e.g., summer only)</w:t>
      </w:r>
      <w:r>
        <w:t xml:space="preserve">(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should be considered an accurate representation of the actual trend within the limits of the raw observations.</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leading to potential under- or over-smoothing of fitted results to the raw observations.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 However, we acknowledge that the third stage analyses that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also does not address causality in the observed trends. In this regard, the approach is similar to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trivial but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We provide an open-source R package to facilitate these analyses (see supplement) that includes all methods described in this manuscript.</w:t>
      </w:r>
    </w:p>
    <w:p>
      <w:pPr>
        <w:pStyle w:val="Heading1"/>
      </w:pPr>
      <w:bookmarkStart w:id="42" w:name="supplement"/>
      <w:r>
        <w:t xml:space="preserve">Supplement</w:t>
      </w:r>
      <w:bookmarkEnd w:id="42"/>
    </w:p>
    <w:p>
      <w:pPr>
        <w:pStyle w:val="FirstParagraph"/>
      </w:pPr>
      <w:r>
        <w:t xml:space="preserve">The wqtrends R package includes all methods described in this manuscript. The package is available for download at</w:t>
      </w:r>
      <w:r>
        <w:t xml:space="preserve"> </w:t>
      </w:r>
      <w:hyperlink r:id="rId43">
        <w:r>
          <w:rPr>
            <w:rStyle w:val="Hyperlink"/>
          </w:rPr>
          <w:t xml:space="preserve">https://tbep-tech.github.io/wqtrends</w:t>
        </w:r>
      </w:hyperlink>
      <w:r>
        <w:t xml:space="preserve">. A full vignette describing installation and use is also available in the link provided. Please cite this manuscript in applications using the R package.</w:t>
      </w:r>
    </w:p>
    <w:p>
      <w:pPr>
        <w:pStyle w:val="BodyText"/>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4" w:name="acknowledgments"/>
      <w:r>
        <w:t xml:space="preserve">Acknowledgments</w:t>
      </w:r>
      <w:bookmarkEnd w:id="44"/>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w:t>
      </w:r>
    </w:p>
    <w:p>
      <w:pPr>
        <w:pStyle w:val="Heading1"/>
      </w:pPr>
      <w:bookmarkStart w:id="45" w:name="figures"/>
      <w:r>
        <w:t xml:space="preserve">Figures</w:t>
      </w:r>
      <w:bookmarkEnd w:id="45"/>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CaptionedFigure"/>
      </w:pP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7"/>
                    <a:stretch>
                      <a:fillRect/>
                    </a:stretch>
                  </pic:blipFill>
                  <pic:spPr bwMode="auto">
                    <a:xfrm>
                      <a:off x="0" y="0"/>
                      <a:ext cx="5334000" cy="6934200"/>
                    </a:xfrm>
                    <a:prstGeom prst="rect">
                      <a:avLst/>
                    </a:prstGeom>
                    <a:noFill/>
                    <a:ln w="9525">
                      <a:noFill/>
                      <a:headEnd/>
                      <a:tailEnd/>
                    </a:ln>
                  </pic:spPr>
                </pic:pic>
              </a:graphicData>
            </a:graphic>
          </wp:inline>
        </w:drawing>
      </w:r>
    </w:p>
    <w:p>
      <w:pPr>
        <w:pStyle w:val="ImageCaption"/>
      </w:pPr>
      <w:r>
        <w:t xml:space="preserve">Station locations in the central and south San Francisco Estuary used for analysis. See Table @ref(tab:sumtab) 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49"/>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4364181"/>
            <wp:effectExtent b="0" l="0" r="0" t="0"/>
            <wp:docPr descr="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0"/>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Examples of trend tests using results of GAM predictions for station 34. Plots (a), (b), and (c) show estimates of percent change as the difference of means between year pairs for chlorophyll. Plots (d) through (i) show seasonal averages and trend estimates over time. Plot (d), (e), and (f) show trend estimates for January through June and (g), (h), and (i) show trend estimates for July through December. The trend lines in (d) through (i) estimate the rate of change of chlorophyll per year, reported as the slope in the plot title. ns: not significant, * p &lt; 0.05, ** p &lt; 0.005</w:t>
      </w:r>
    </w:p>
    <w:p>
      <w:pPr>
        <w:pStyle w:val="CaptionedFigure"/>
      </w:pPr>
      <w:r>
        <w:drawing>
          <wp:inline>
            <wp:extent cx="5334000" cy="8206153"/>
            <wp:effectExtent b="0" l="0" r="0" t="0"/>
            <wp:docPr descr="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1"/>
                    <a:stretch>
                      <a:fillRect/>
                    </a:stretch>
                  </pic:blipFill>
                  <pic:spPr bwMode="auto">
                    <a:xfrm>
                      <a:off x="0" y="0"/>
                      <a:ext cx="5334000" cy="8206153"/>
                    </a:xfrm>
                    <a:prstGeom prst="rect">
                      <a:avLst/>
                    </a:prstGeom>
                    <a:noFill/>
                    <a:ln w="9525">
                      <a:noFill/>
                      <a:headEnd/>
                      <a:tailEnd/>
                    </a:ln>
                  </pic:spPr>
                </pic:pic>
              </a:graphicData>
            </a:graphic>
          </wp:inline>
        </w:drawing>
      </w:r>
    </w:p>
    <w:p>
      <w:pPr>
        <w:pStyle w:val="ImageCaption"/>
      </w:pPr>
      <w:r>
        <w:t xml:space="preserve">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Regressions in each plot are fit through the seasonal estimates indicated in the plot titles." title="" id="1" name="Picture"/>
            <a:graphic>
              <a:graphicData uri="http://schemas.openxmlformats.org/drawingml/2006/picture">
                <pic:pic>
                  <pic:nvPicPr>
                    <pic:cNvPr descr="figs/trndcmpex.png" id="0" name="Picture"/>
                    <pic:cNvPicPr>
                      <a:picLocks noChangeArrowheads="1" noChangeAspect="1"/>
                    </pic:cNvPicPr>
                  </pic:nvPicPr>
                  <pic:blipFill>
                    <a:blip r:embed="rId53"/>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Regressions in each plot are fit through the seasonal estimates indicated in the plot titles.</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4"/>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slope estimates as annual change per year within each season, with color denoting significant trends.</w:t>
      </w:r>
    </w:p>
    <w:p>
      <w:pPr>
        <w:pStyle w:val="Heading1"/>
      </w:pPr>
      <w:bookmarkStart w:id="55" w:name="tables"/>
      <w:r>
        <w:t xml:space="preserve">Tables</w:t>
      </w:r>
      <w:bookmarkEnd w:id="55"/>
    </w:p>
    <w:p>
      <w:pPr>
        <w:pStyle w:val="FirstParagraph"/>
      </w:pPr>
      <w:r>
        <w:t xml:space="preserve">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6" w:name="references"/>
      <w:r>
        <w:t xml:space="preserve">References</w:t>
      </w:r>
      <w:bookmarkEnd w:id="56"/>
    </w:p>
    <w:bookmarkStart w:id="99" w:name="refs"/>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Bradu70"/>
    <w:p>
      <w:pPr>
        <w:pStyle w:val="Bibliography"/>
      </w:pPr>
      <w:r>
        <w:t xml:space="preserve">Bradu, D., and Y. Mundlak. 1970. Estimation in lognormal linear models. Journal of the American Statistical Association 65:198–211.</w:t>
      </w:r>
    </w:p>
    <w:bookmarkEnd w:id="60"/>
    <w:bookmarkStart w:id="61" w:name="ref-Cleveland90"/>
    <w:p>
      <w:pPr>
        <w:pStyle w:val="Bibliography"/>
      </w:pPr>
      <w:r>
        <w:t xml:space="preserve">Cleveland, R. B., W. S. Cleveland, J. E. McRae, and I. Terpenning. 1990. STL: A seasonal-trend decomposition procedure based on Loess. Journal of Official Statistics 6:3–73.</w:t>
      </w:r>
    </w:p>
    <w:bookmarkEnd w:id="61"/>
    <w:bookmarkStart w:id="62" w:name="ref-Cloern10"/>
    <w:p>
      <w:pPr>
        <w:pStyle w:val="Bibliography"/>
      </w:pPr>
      <w:r>
        <w:t xml:space="preserve">Cloern, J. E., and A. D. Jassby. 2010. Patterns and scales of phytoplankton variability in estuarine-coastal ecosystems. Estuaries and Coasts 33:230–241.</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umming06"/>
    <w:p>
      <w:pPr>
        <w:pStyle w:val="Bibliography"/>
      </w:pPr>
      <w:r>
        <w:t xml:space="preserve">Cumming, G. S., D. H. M. Cumming, and C. L. Redman. 2006. Scale mismatches in social-ecological systems: Causes, consequences, and solutions. Ecology and Society 11:14.</w:t>
      </w:r>
    </w:p>
    <w:bookmarkEnd w:id="66"/>
    <w:bookmarkStart w:id="67" w:name="ref-Duan83"/>
    <w:p>
      <w:pPr>
        <w:pStyle w:val="Bibliography"/>
      </w:pPr>
      <w:r>
        <w:t xml:space="preserve">Duan, N. 1983. Smearing estimate: A nonparametric retransformation method. Journal of the American Statistical Association 78:605–610.</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Fouquet12"/>
    <w:p>
      <w:pPr>
        <w:pStyle w:val="Bibliography"/>
      </w:pPr>
      <w:r>
        <w:t xml:space="preserve">Fouquet, C. de. 2012. Environmental statistics revisited: Is the mean reliable? Environmental Science and Technology 46:1964–1970.</w:t>
      </w:r>
    </w:p>
    <w:bookmarkEnd w:id="69"/>
    <w:bookmarkStart w:id="70" w:name="ref-Gasparrini12"/>
    <w:p>
      <w:pPr>
        <w:pStyle w:val="Bibliography"/>
      </w:pPr>
      <w:r>
        <w:t xml:space="preserve">Gasparrini, A., B. Armstrong, and M. G. Kenward. 2012. Multivariate meta-analysis for non-linear and other multi-parameter associations. Statistics in Medicine 31:3821–3839.</w:t>
      </w:r>
    </w:p>
    <w:bookmarkEnd w:id="70"/>
    <w:bookmarkStart w:id="71" w:name="ref-Hafen10"/>
    <w:p>
      <w:pPr>
        <w:pStyle w:val="Bibliography"/>
      </w:pPr>
      <w:r>
        <w:t xml:space="preserve">Hafen, R. P. 2010. Local regression models: Advancements, applications, and new methods. PhD thesis, Purdue University, West Lafayette, Indiana.</w:t>
      </w:r>
    </w:p>
    <w:bookmarkEnd w:id="71"/>
    <w:bookmarkStart w:id="72"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2"/>
    <w:bookmarkStart w:id="73" w:name="ref-He06"/>
    <w:p>
      <w:pPr>
        <w:pStyle w:val="Bibliography"/>
      </w:pPr>
      <w:r>
        <w:t xml:space="preserve">He, S., S. Mazumdar, and V. C. Arena. 2006. A comparative study of the use of GAM and GLM in air pollution research. Environmetrics 17:81–93.</w:t>
      </w:r>
    </w:p>
    <w:bookmarkEnd w:id="73"/>
    <w:bookmarkStart w:id="74"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4"/>
    <w:bookmarkStart w:id="75" w:name="ref-Hirsch15"/>
    <w:p>
      <w:pPr>
        <w:pStyle w:val="Bibliography"/>
      </w:pPr>
      <w:r>
        <w:t xml:space="preserve">Hirsch, R. M., S. A. Archfield, and L. A. De Cicco. 2015. A bootstrap method for estimating uncertainty of water quality trends. Environmental Modelling and Software 73:148–166.</w:t>
      </w:r>
    </w:p>
    <w:bookmarkEnd w:id="75"/>
    <w:bookmarkStart w:id="76"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6"/>
    <w:bookmarkStart w:id="77" w:name="ref-Hirsch82"/>
    <w:p>
      <w:pPr>
        <w:pStyle w:val="Bibliography"/>
      </w:pPr>
      <w:r>
        <w:t xml:space="preserve">Hirsch, R. M., J. R. Slack, and R. A. Smith. 1982. Techniques of trend analysis for monthly water quality data. Water Resources Research 18:107–121.</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0"/>
    <w:bookmarkStart w:id="81" w:name="ref-Morton08"/>
    <w:p>
      <w:pPr>
        <w:pStyle w:val="Bibliography"/>
      </w:pPr>
      <w:r>
        <w:t xml:space="preserve">Morton, R., and B. L. Henderson. 2008. Estimation of nonlinear trends in water quality: An improved approach using generalized additive models. Water Resources Research 44:W07420.</w:t>
      </w:r>
    </w:p>
    <w:bookmarkEnd w:id="81"/>
    <w:bookmarkStart w:id="82"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2"/>
    <w:bookmarkStart w:id="83"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3"/>
    <w:bookmarkStart w:id="84" w:name="ref-Novick14"/>
    <w:p>
      <w:pPr>
        <w:pStyle w:val="Bibliography"/>
      </w:pPr>
      <w:r>
        <w:t xml:space="preserve">Novick, E., and D. Senn. 2014. External nutrient loads to San Francisco Bay. San Francisco Estuary Institute, Richmond, CA.</w:t>
      </w:r>
    </w:p>
    <w:bookmarkEnd w:id="84"/>
    <w:bookmarkStart w:id="85"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5"/>
    <w:bookmarkStart w:id="86"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6"/>
    <w:bookmarkStart w:id="87"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87"/>
    <w:bookmarkStart w:id="88" w:name="ref-Sera19"/>
    <w:p>
      <w:pPr>
        <w:pStyle w:val="Bibliography"/>
      </w:pPr>
      <w:r>
        <w:t xml:space="preserve">Sera, F., B. Armstrong, M. Blangiardo, and A. Gasparrini. 2019. An extended mixed-effects framework for meta-analysis. Statistics in Medicine 38:5429–5444.</w:t>
      </w:r>
    </w:p>
    <w:bookmarkEnd w:id="88"/>
    <w:bookmarkStart w:id="89"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89"/>
    <w:bookmarkStart w:id="90"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90"/>
    <w:bookmarkStart w:id="91" w:name="ref-Urquhart98"/>
    <w:p>
      <w:pPr>
        <w:pStyle w:val="Bibliography"/>
      </w:pPr>
      <w:r>
        <w:t xml:space="preserve">Urquhart, N. S., S. G. Paulsen, and D. P. Larsen. 1998. Monitoring for policy-relevant regional trends over time. Ecological Applications 8:246–257.</w:t>
      </w:r>
    </w:p>
    <w:bookmarkEnd w:id="91"/>
    <w:bookmarkStart w:id="92" w:name="ref-Wan17"/>
    <w:p>
      <w:pPr>
        <w:pStyle w:val="Bibliography"/>
      </w:pPr>
      <w:r>
        <w:t xml:space="preserve">Wan, Y., L. Wan, Y. Li, and P. Doering. 2017. Decadal and seasonal trends of nutrient concentration and export from highly managed coastal catchments. Water Research 115:180–194.</w:t>
      </w:r>
    </w:p>
    <w:bookmarkEnd w:id="92"/>
    <w:bookmarkStart w:id="93" w:name="ref-Wood03"/>
    <w:p>
      <w:pPr>
        <w:pStyle w:val="Bibliography"/>
      </w:pPr>
      <w:r>
        <w:t xml:space="preserve">Wood, S. N. 2003. Thin-plate regression splines. Journal of the Royal Statistical Society (B) 65:95–114.</w:t>
      </w:r>
    </w:p>
    <w:bookmarkEnd w:id="93"/>
    <w:bookmarkStart w:id="94" w:name="ref-Wood04"/>
    <w:p>
      <w:pPr>
        <w:pStyle w:val="Bibliography"/>
      </w:pPr>
      <w:r>
        <w:t xml:space="preserve">Wood, S. N. 2004. Stable and efficient multiple smoothing parameter estimation for generalized additive models. Journal of the American Statistical Association 99:673–686.</w:t>
      </w:r>
    </w:p>
    <w:bookmarkEnd w:id="94"/>
    <w:bookmarkStart w:id="95" w:name="ref-Wood17"/>
    <w:p>
      <w:pPr>
        <w:pStyle w:val="Bibliography"/>
      </w:pPr>
      <w:r>
        <w:t xml:space="preserve">Wood, S. N. 2017. Generalized additive models: An introduction with r. Page 476. 2nd editions. Chapman; Hall, CRC Press, London, United Kingdom.</w:t>
      </w:r>
    </w:p>
    <w:bookmarkEnd w:id="95"/>
    <w:bookmarkStart w:id="96" w:name="ref-Wood02"/>
    <w:p>
      <w:pPr>
        <w:pStyle w:val="Bibliography"/>
      </w:pPr>
      <w:r>
        <w:t xml:space="preserve">Wood, S. N., and N. H. Augustin. 2002. GAMs with integrated model selection using penalized regression splines and applications to environmental modelling. Ecological Modelling 157:157–177.</w:t>
      </w:r>
    </w:p>
    <w:bookmarkEnd w:id="96"/>
    <w:bookmarkStart w:id="97" w:name="ref-Yang20"/>
    <w:p>
      <w:pPr>
        <w:pStyle w:val="Bibliography"/>
      </w:pPr>
      <w:r>
        <w:t xml:space="preserve">Yang, G., and D. L. Moyer. 2020. Estimation of nonlinear water-quality trends in high-frequency monitoring data. Science of The Total Environment 715:10.1016/j.scitotenv.2020.136686.</w:t>
      </w:r>
    </w:p>
    <w:bookmarkEnd w:id="97"/>
    <w:bookmarkStart w:id="98" w:name="ref-Zuur09"/>
    <w:p>
      <w:pPr>
        <w:pStyle w:val="Bibliography"/>
      </w:pPr>
      <w:r>
        <w:t xml:space="preserve">Zuur, A. F., E. N. Ieno, N. J. Walker, A. A. Saveliev, and G. M. Smith. 2009. Mixed effects models and extensions in ecology with r. Page 574. Springer-Verlag, New York, New York.</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1-27T16:12:57Z</dcterms:created>
  <dcterms:modified xsi:type="dcterms:W3CDTF">2021-01-27T16: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